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77777777" w:rsidR="002642CE" w:rsidRPr="002642CE" w:rsidRDefault="00956D13" w:rsidP="006536E5">
      <w:pPr>
        <w:pStyle w:val="Hyperlinks"/>
      </w:pPr>
      <w:bookmarkStart w:id="0" w:name="_GoBack"/>
      <w:bookmarkEnd w:id="0"/>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642CE" w:rsidRPr="002642CE">
        <w:t>[Please insert the school name/logo here and delete this note before using the form]</w: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8"/>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9"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0"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518DA" w14:textId="77777777" w:rsidR="006F5CF6" w:rsidRDefault="006F5CF6" w:rsidP="006536E5">
      <w:r>
        <w:separator/>
      </w:r>
    </w:p>
  </w:endnote>
  <w:endnote w:type="continuationSeparator" w:id="0">
    <w:p w14:paraId="3FE0BC7E" w14:textId="77777777" w:rsidR="006F5CF6" w:rsidRDefault="006F5CF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577F5" w14:textId="77777777" w:rsidR="006F5CF6" w:rsidRDefault="006F5CF6" w:rsidP="006536E5">
      <w:r>
        <w:separator/>
      </w:r>
    </w:p>
  </w:footnote>
  <w:footnote w:type="continuationSeparator" w:id="0">
    <w:p w14:paraId="7F7456B6" w14:textId="77777777" w:rsidR="006F5CF6" w:rsidRDefault="006F5CF6"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6F5CF6"/>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939FB"/>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F12E8-5A73-412E-B6C5-A58F34CFE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8</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 Thomson (Staff)</cp:lastModifiedBy>
  <cp:revision>2</cp:revision>
  <cp:lastPrinted>2017-09-19T10:34:00Z</cp:lastPrinted>
  <dcterms:created xsi:type="dcterms:W3CDTF">2021-06-15T15:06:00Z</dcterms:created>
  <dcterms:modified xsi:type="dcterms:W3CDTF">2021-06-15T15:06:00Z</dcterms:modified>
</cp:coreProperties>
</file>